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ค33102</w:t>
      </w:r>
      <w:r>
        <w:t xml:space="preserve"> </w:t>
      </w:r>
      <w:r>
        <w:t xml:space="preserve">คณิตศาสตร์</w:t>
      </w:r>
      <w:r>
        <w:t xml:space="preserve"> </w:t>
      </w:r>
      <w:r>
        <w:t xml:space="preserve">ม.6</w:t>
      </w:r>
      <w:r>
        <w:t xml:space="preserve"> </w:t>
      </w:r>
      <w:r>
        <w:t xml:space="preserve">(เช้า)</w:t>
      </w:r>
      <w:r>
        <w:t xml:space="preserve"> </w:t>
      </w:r>
      <w:r>
        <w:t xml:space="preserve">150167</w:t>
      </w:r>
    </w:p>
    <w:p>
      <w:pPr>
        <w:pStyle w:val="Date"/>
      </w:pPr>
      <w:r>
        <w:t xml:space="preserve">วันจันทร์ที่</w:t>
      </w:r>
      <w:r>
        <w:t xml:space="preserve"> </w:t>
      </w:r>
      <w:r>
        <w:t xml:space="preserve">15</w:t>
      </w:r>
      <w:r>
        <w:t xml:space="preserve"> </w:t>
      </w:r>
      <w:r>
        <w:t xml:space="preserve">มกราคม</w:t>
      </w:r>
      <w:r>
        <w:t xml:space="preserve"> </w:t>
      </w:r>
      <w:r>
        <w:t xml:space="preserve">2567</w:t>
      </w:r>
      <w:r>
        <w:t xml:space="preserve"> </w:t>
      </w:r>
      <w:r>
        <w:t xml:space="preserve">เวลา</w:t>
      </w:r>
      <w:r>
        <w:t xml:space="preserve"> </w:t>
      </w:r>
      <w:r>
        <w:t xml:space="preserve">08.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ชาวนี) สวัสดีค่ะ วันนี้นะคะ เช้าวันจันทร์ ตื่นมาเป็นอย่างไรลูกอากาศเป็นอย่างไรบ้าง วันนี้ตื่นมาอากาศเป็นอย่างไรคะ ร้อนเหรอ เหมือนมีเมฆนะ อากาศครึ้ม ๆ เพราะว่าเมื่อวานวันก่อนนี้นะคะ วันเสาร์วันเสาร์นี่ ตอนเช้านี่ฝนตก ที่นี่ฝนตกไหม ที่บ้านครูฝนตกนะ ใครรู้บ้างว่าวันเสาร์น่ะฝนตกตอนช่วงเช้านะคะ ประมาณได้หรือเปล่า เสาร์นี้ฝนตกแล้ววันอาทิตย์มาก็มีเมฆหน่อยนะคะ สำหรับวันนี้ เริ่มเมฆหายไปแล้ว แดดเริ่มมาแล้วนะคะ ช่วงนี้เป็นอย่างไรลูกอากาศ อากาศเปลี่ยนแปลงมากเลยนะคะ หน้าเราเจอไม่รู้ว่า หนาว ฝนหรือร้อนนะคะ เพราะฉะนั้น ฝากลูก ๆ นะคะ ดูแลสุขภาพของตัวเองให้แข็งแรงนะ วันนี้มีใครไม่สบายมีไหม ไม่มี แข็งแรงมากเลยนะลูก แข็งแรงหมดเลย ดีมาก เหลือเวลาอีกกี่เดือนเองเราก็จะสอบแล้วนะคะ เดือนมิถุนายน ปลาย ๆ เดือนมีนาคม ปลาย ๆ มีนาคมกลับบ้านแล้วแล้ว เบนซ์บอกว่าจบแล้ว บ๊ายบาย คิดถึงครูไหม คิดถึงไหม หรือว่าไม่คิดถึง ความรู้สึกยังไม่มีเลย ต้องรอให้ใกล้ ๆ วันก่อนใช่ไหม ตอนนี้ครูเริ่มเตรียมใจแล้วล่ะ ครูกำลังเริ่มคิดวางแผนแล้วว่าเราจะเอาอะไรให้เป็นที่ระลึกกับเด็ก ม. 6 ดี อยากได้อะไร ถามก่อน เด็ก ๆ อยากได้อะไร ตามสบาย แล้วแต่ครูจะให้เหรอ เบนซ์เสนออยากได้ภาพ ภาพรวมกับคุณครูใช่ไหมลูก อ๋อ อยากได้ภาพ เอาไว้เป็นที่ระลึกใช่ไหม อันนี้ก็เป็นความคิดที่ดี เดี๋ยวเราต้องไปถ่ายภาพเยอะ ๆ แล้วเรามาเลือกกันมาเอาภาพไหนดีนะคะ โอเค วันนี้นะคะ ตอนเช้าครูเห็นกำลังทำอะไรอยู่แล้ว ครูก็โทรไปตาม บอกครูเวรบอกว่าเด็ก ๆ ขึ้นมาได้แล้ว ถึงเวลาแล้วตอนเช้าคุณครูเขาประชาสัมพันธ์เรื่องอะไร ครูประชาสัมพันธ์เรื่องวัน… วันก่อตั้งโรงเรียนใช่ไหมลูก ครบกี่ปีนะ 29 ปี โอ้โห โรงเรียนเราอายุ 29 ปีพรุ่งนี้นะคะ 29 ปีนี่ถือว่าเป็นรุ่นแบบหนุ่มละ วัยเริ่มทำงาน วัยทำงานแล้ว กำลังมีศักยภาพในการทำงานนะคะ ถ้าเปรียบเทียบกับอายุของคนนะคะ นานมาก นานมากเลย ใครที่เรียนที่นี่ ตั้งแต่อนุบาลมีไหมคะ ม. 6 น่ะ ห้องนี้มีใครที่เริ่มเรียนที่โสตอุดรฯ ตั้งแต่อนุบาลมีไหม ยกมือขึ้นหน่อย คนเดียวเหรอลูก 2 คน อนุบาล 3 4 ไม่ใช่เหรอ อีก 3 คน เข้ามาตอน ป. ไหนลูก ป. 5 ย้ายเข้ามาตอน ป. 5 ป.1 พี่เรล่ะลูก ป. 3 แต่ก็อยู่กับโรงเรียนของเราได้มานานเหมือนกันใช่ไหม ที่อยู่ในโรงเรียนของเรานี่ มานานมากเลยนะคะ โดยเฉพาะคนที่เรียนอนุบาลนี่ กี่ปีแล้วลูก 2566 12 ปีที่อยู่ตั้งแต่อนุบาล ใช่ อนุบาลมันอยู่ 2 ปีใช่ไหม 13 ปีอนุบาลมีอยู่ อนุบาล 1 อนุบาล 2 นะคะ แต่ก่อนแล้วก็มา 13 ปีทั้งหมดของลูก ๆ มีนักเรียนอยู่ 4 คนนะคะ ที่เรียนตั้งแต่อนุบาล ครูฝากเอาไว้ให้คิดนะคะ สำหรับเด็ก ม. 6 นี่ เราน่ะอยู่ที่โรงเรียนนี้มาตั้งแต่อนุบาลแล้ว ถึงใครจะเข้ามาตอน ป. 1 ป. 2 ป. 3 ก็ตามนะลูกนะ โรงเรียนเราให้อะไรเรามาเยอะมาก ทั้งอะไรบ้าง ทั้งความรู้นะคะ ความรัก ความอบอุ่นนี่ ที่ดูแลลูก ๆ มาตั้งเด็ก ๆ จดหมายถึงจบอยู่แล้ว เหลือเวลาอีกไม่เท่าไรเองนะคะ ฝากเอาไว้ว่าให้ลูก ๆ คิดนะคะ จะทำอะไรที่เป็นสิ่งที่ดีงามที่จะมอบให้กับโรงเรียน ไม่จำเป็นจะต้องเป็นสิ่งของ แต่ว่าให้พากันคิดนี่ ม. 6 น่ะ เราจะทำอะไรให้เป็นประโยชน์กับโรงเรียนนะคะ ตอนนี้เหลือเวลาอีกแค่ประมาณ 2 เดือน มี 2 เวลา 2 เดือน เพราะฉะนั้น ลูก ๆ ก็ต้องถามแล้วนะ ต้องเริ่มคิดแล้ว ก็เริ่มทำแล้ว ไม่อย่างนั้นเวลามันจะกระชั้นชิด ถ้าลูกเราอุ้ยตอนนี้ยังตั้ง 2 เดือน 3 เดือน ไม่ใช่แล้วนะคะ เวลาไปเร็วมาก ปีใหม่เมื่อกี้เป็นอย่างไร แป๊บเดียวเองใช่ไหม นี่มันกลางเดือนแหละ วันนี้วันที่ 15 แล้วลูก ทั้ง ๆ ที่เราเพิ่งหยุดปีใหม่ไปใช่ไหม เวลามันไปเร็วมาก โดยเฉพาะยิ่งโตขึ้นนะคะ ยิ่งอายุมากขึ้น ยิ่งโตขึ้นยิ่งมีงานมากขึ้นนี่ เวลาไม่พอเลยในการทำงาน เพราะฉะนั้น ให้ลูก ๆ นะ เริ่มคิดได้แล้วนะคะ วางแผนว่าจะทำอะไรกันดีนะคะ วันนี้สิ่งที่เราจะมาทำ ก็คือสัปดาห์ที่แล้วนี่เราศึกษาใช่ไหมคะ ศึกษาเกี่ยวกับรูปร่างสีผิวขนาดของแผ่นใบ การคูณของมะนาวจำได้ไหม วันนี้ วันนี้ครูจะให้ลูกมาสรุปนะคะ สิ่งที่ครูอยากรู้วันนี้ก็คือความต่าง ต่างกันหรือไม่ต่างกัน ระหว่างเทียบนะคะ ระหว่างรูปร่าง สีผิว ขนาดของแผ่นไม้ ตอนโคนของมะนาวนี่ เอามาเปรียบเทียบกัน บอกให้ได้ว่ามันเหมือนกันหรือมันต่างกันนะคะ โอเคนะ ใครจำได้บ้างว่าใครทำอย่างไรกระบวนการ กระบวนการทำเก็บข้อมูลมีอะไรบ้างล่ะลูก วันนั้นที่เรานะคะ วัสดุอุปกรณ์ไม่มีอะไรเลยใช่ไหม มีแค่ไม้บรรทัดที่เราใช้วัดนะคะ กรรไกรที่เราตัด แล้วก็อะไร ที่สำคัญก็คือใบมะนาว ที่เราเลือกมา วิธีการเก็บตัวอย่างจำได้ไหม วิธีการเก็บจำได้ไหม ใครจำได้บ้างว่าอันแรกที่ครูบอกคืออะไรคะ สิ่งแรกเลย ตอนที่เราลงไปต้นมะนาว ครูบอกว่าให้ไปวัด ใช่ ไปวัดความสูงของต้นมะนาวใช่ไหมลูก วัดตั้งแต่โคนนี่นะ ดินนะคะ ลำต้นเหนือดินจนถึงปลายยอดของมะนาว มันสูงเท่าไรนะคะ มันสูงเท่าไร หาตำแหน่งที่อยู่ตรงกลางตรงนี้ เลือกมา วันนั้นที่ลงไปเก็บตัวอย่าง เบนซ์ใช่ไหม เบนซ์ไปคนเดียว เบนซ์ไปกับใคร โอเค ไปกับเพื่อน 2 คน ได้ไปเลือกตรงนี้ไหมลูก ได้ไปเรื่องตำแหน่งนี้ไหม ความซื่อตรงในความสัตย์จริงนะ ไม่ใช่ วันนั้นที่… เห็นไหม แสดงว่าเบนซ์น่ะ ไปเลือกมาถูกไหมลูก พี่เบนซ์บอกว่าเลือกเอาตรงไปปลาย ๆ ตรงโคนมัน ไม่ใช่ ที่ครูบอกขั้นตอนแรกเพราะว่าลูกไม่ตั้งใจฟังเองนะคะ ดูนะ ขั้นตอนแรกที่ครูบอก ก็คือลงไปที่ต้นมะนาว เสร็จแล้วไปดูต้นมะนาวนี่มันสูงเท่าไร ดูเลยว่าตำแหน่งตรงกลางของต้นมะนาวนะคะ ตรงนี้นะ กลางของเขานี่ ดูตรงกลางตรงนี้ เสร็จแล้วเราจะไปเลือกใบมะนาวจากตรงไหน ใช่ ที่เบนซ์บอกว่าตำแหน่งใบที่ 4 นับจากปลายกิ่ง แต่ว่าปลายกิ่งจะต้องอยู่ตรงกลางของลำต้น กิ่งจะต้องกิ่งที่มีตำแหน่งตรงกลางของลำต้นตรงนี้ เมื่อกี้เบนซ์บอกว่าเบนซ์ไปเก็บตรงแถวนี้ใช่ไหมลูก ตรงโคน ๆ มันใช่ไหม ใบน่ะ แต่ก็นับเหมือนกัน นับ 1 2 3 4 นับใบที่ 4 มาเหมือนกัน ถูกไหมคะ เบนซ์ออกมาชี้ให้ครูดูหน่อย ว่าเบนซ์เลือกตรงไหน ตรงนี้ ตรงนี้ ตรงนี้ตรงไหนลูก เพื่อน ๆ ดูนะ เพื่อน ๆ ดูนะคะ การทำเอาดี ๆ เบนซ์ ดูก่อนนะว่าเบนซ์น่ะไปเลือกตรงไหนมา เล่าให้ครูฟังหน่อย เพราะว่าวันที่ลงไปน่ะครูไม่ได้ตามไปด้วย แต่ครูอธิบายมาให้ลูกน่ะ ลงไปต้นมะนาวต้นหนึ่ง ในต้นมะนาวต้นนั้นน่ะให้ไปดูตำแหน่งตรงกลางของต้นลูก และตรงจะมีกิ่งมะนาวเยอะมากเลยนะ ออกมาทิศตะวันออก ตะวันตก แต่ว่าตำแหน่งมันจะออกตรงกลางนี่ ออกมาเยอะเลย กลิ่นของเขา แล้วใบที่เลือกน่ะ ครูให้เลือกกิ่งตรงตำแหน่งนี้ กิ่งที่ออกมานี่นับ นับใบนะคะ 1 2 3 4 เอาใบที่ 4 ของกิ่งที่อยู่ตรงกลาง แต่ที่เบนซ์เอามาคืออันไหน วิธีการเลือกของเบนซ์คืออะไร แสดงว่ามาตำแหน่งถูกไหมเพื่อน ๆ เบนซ์ทำถูกไหม นั่นคือความทรงจำของลูก ที่ลูกทำตอนที่ครูพาทำ อันนั้นมันจะเป็นช่วงอายุ แต่อันนี้มันไม่เกี่ยวกับช่วงอายุแล้ว มันไม่เกี่ยวกับช่วงอายุของมะนาว วันนั้นเบนซ์เอาความความจำครั้งก่อนที่ได้เรียนนะคะ โดยที่ครูบอกว่าให้ไปดูศึกษาเรื่องของลำต้นมะนาวใช่ไหมตอนนั้น ครูแบ่งกลุ่มเป็นช่วงอายุ คือ ลำต้นตอนโคน ลำต้นตอนกลาง ลำต้นตอนปลาย แล้วก็ลำต้นที่อยู่ตรงกิ่งนะคะ ทำให้ลักษณะของกิ่งน่ะ ของลำต้นมันต่างกัน แต่อันนี้สิ่งที่ครูบอก ก็คือครูอยากให้ลูก ๆ นะคะ เลือกใบที่สมบูรณ์ที่สุด ใบที่สมบูรณ์ที่สุด มันน่าจะอยู่ตรงกลาง ๆ ของลำต้น จะเป็นช่วงที่ออกมาแบบข้าง ๆ ใช่ไหมคะ เพราะว่าถ้าอยู่ตรงโคน ตรงโคนลำต้นนี่ มันจะต้องเป็นใบที่ออกมาก่อนใช่ไหมลูก มันก็แก่ มันอายุมากนะคะ มันอายุมาก ใช่ ถูกแล้ว อันนี้มันก็จะเป็นสีเขียวเข้ม ถ้าเป็นใบที่อยู่ข้างบนล่ะ กิ่งที่อยู่ข้างบน กิ่งที่อยู่ข้างบนนี่ มันก็เพิ่งออกมาใช่ไหม มันเพิ่งแตกยอดออกมา มันก็อ่อนเกินไปนะคะ มันอ่อนเกินไป แต่ครั้งนี้ที่เราศึกษา ก็คือให้อยู่ในช่วงอายุที่เจริญเติบโตเต็มที่นะคะ อย่างใบนี่ก็อยู่เจริญเติบโตเต็มที่ ก็น่าจะเป็นสิ่งที่อยู่ตรงกลางแล้วล่ะลูก ที่อยู่ตรงกลางของลำต้น วิธีการเลือกกิ่ง เลือกเอาไปนะคะ ในแต่ละกลุ่มก็มีใบตั้งหลายใบใช่ไหมคะ ครูก็เลยบอกว่าให้นับไปที่ 4 จากกิ่งที่อยู่ตรงกลางของลำต้น เข้าใจนะ แสดงว่าเก็บตัวอย่างมาถูกไหม เบนซ์บอกว่าเอาใหม่ใช่ไหม เบนซ์บอกว่าเอาใหม่ ให้ครูพาไป ให้ครูพาไป โอเค เดี๋ยวรอก่อน อันนี้เป็นการเก็บตัวอย่าง เพื่อน ๆ ดู ให้เพื่อน ๆ ดูด้วย เพื่อน ๆ ดูด้วยนะคะ สัปดาห์ที่แล้วที่เบนซ์ลงไปเก็บตัวอย่างกับเพื่อนมา เป็นการเก็บตัวอย่างมาที่อย่างไรคะ ไม่ถูกวิธีนะคะ มันไม่ถูกวิธีตามข้อตกลงของการเลือกตัวอย่าง เพราะฉะนั้น วันนี้นะคะ ในคาบที่ 3 คาบที่ 4 หลังจากที่ลูกเรียนคณิตศาสตร์เสร็จนะคะ ให้ลูกทำอีกครั้งหนึ่ง ลูกทำอีกครั้งหนึ่งนะคะ ทำทบทวนใหม่ แต่ว่าวิธีการเก็บอย่างไรคะ เข้าใจวิธีการเก็บตัวอย่างหรือยังเบนซ์ เข้าใจแล้วนะ ให้ไปเก็บมากี่ใบลูก ให้ทำกี่ซ้ำ 10 ซ้ำนะคะ ให้ทำ 10 ซ้ำ ก็คือไปดูเลือกใบมา 10 ใบนะคะ โอเค ต้องการให้ครูพาไปใช่ไหม ต้องการให้ครูพาลงไป ได้ ๆ เดี๋ยวสอนเสร็จเดี๋ยวครูพาลงไปแล้วก็สอนวิธีการเลือกนะคะ มันยากไหม เมย์เข้าใจไหมที่ครูบอกอ่น่ะ ที่ครูเล่านี่เขาใจไหม วิธีไหน บอกยังเข้าใจเลย เดี๋ยวครูจะยังไม่บอกนะ ตอนที่ลงไปข้างล่างจะให้พวกนักเรียนเนี่ยทำกันก่อนครูจะรอสังเกตว่าทำถูกหรือเปล่านะคะ จะไม่ดู ถ้าทำผิดทำโทษนะ ถ้าทำผิดทำโทษนะ ดีไหม แสดงว่าไม่ตั้งใจ ไม่ตั้งใจดูครูเลยนะคะ ตอนที่บรรยาย โอเคนะ อันนี้คือขั้นตอนอุปกรณ์นะคะ วัสดุอุปกรณ์ แล้วก็วิธีการเก็บตัวอย่าง หลังจากที่เราเลือกใบมาแล้วนะคะ เราก็มาศึกษาครูแบ่งกลุ่มใช่ไหม ครูแบ่งกลุ่มเป็น 2 กลุ่ม เราเลือกตัดนะคะ ใบมะนาวมา เอาเฉพาะแผ่นใบมะนาวตอนโคนนะคะ เมื่อระบุตอนโคน นั่นหมายถึงแผ่นป้ายได้แบ่งเป็น 3 ส่วนด้วยกัน ถูกไหมคะ เราดึงเอามาตอนโคนนะคะ ก็คือตรงข้างล่างเลยนะคะ หาร 3 นะ ส่วนเท่า ๆ กัน เสร็จแล้วเรามาแบ่งเป็น 2 กลุ่ม กลุ่มหนึ่งศึกษาทางฝั่งริมซ้าย อีกกลุ่มหนึ่งศึกษาทางฝั่งริมขวา จำกันได้ไหม จำได้นะ เมื่อเราแบ่งกลุ่มแล้ว เราศึกษาแล้วเราก็บันทึกข้อมูลสัปดาห์ที่แล้ว ลูกทำงานดีมากเลยนะคะ ลูกสังเกต แล้วก็ลูกบันทึกข้อมูลครบหมดเลย ทุกกลุ่มเลย แต่ตรงนี้นิดหนึ่งนะคะ ลูก ตอนที่ลูกทำ หัวข้อ สี รูปร่าง ผิว ขนาด ของแผ่นใบตอนโคนริมซ้าย ตัวนี้เวลาลูกจะทำหัวข้อตรงนี้ ผลการเรียนรู้มันเกี่ยวกับสีทั้งนั้นเลยเห็นไหมคะ ตารางตัวนี้ ตารางตัวนี้ดูนะ เกี่ยวกับสีทั้งนั้นเลย เพราะฉะนั้น ใบบันทึกข้อมูลตัวนี้นะลูก ไอ้คำว่า</w:t>
      </w:r>
      <w:r>
        <w:t xml:space="preserve"> </w:t>
      </w:r>
      <w:r>
        <w:t xml:space="preserve">“</w:t>
      </w:r>
      <w:r>
        <w:t xml:space="preserve">รูปร่าง</w:t>
      </w:r>
      <w:r>
        <w:t xml:space="preserve">”</w:t>
      </w:r>
      <w:r>
        <w:t xml:space="preserve"> </w:t>
      </w:r>
      <w:r>
        <w:t xml:space="preserve">“</w:t>
      </w:r>
      <w:r>
        <w:t xml:space="preserve">ผิว</w:t>
      </w:r>
      <w:r>
        <w:t xml:space="preserve">”</w:t>
      </w:r>
      <w:r>
        <w:t xml:space="preserve"> </w:t>
      </w:r>
      <w:r>
        <w:t xml:space="preserve">“</w:t>
      </w:r>
      <w:r>
        <w:t xml:space="preserve">ขนาด</w:t>
      </w:r>
      <w:r>
        <w:t xml:space="preserve">”</w:t>
      </w:r>
      <w:r>
        <w:t xml:space="preserve"> </w:t>
      </w:r>
      <w:r>
        <w:t xml:space="preserve">นี่ ลูกยังไม่ต้องเขียนลูกยังไม่ต้องเขียนนะคะ ใช่ ๆ การทำตารางบันทึกข้อมูลแบบนี้ข้างในเลย เพราะรูปร่าง ผิว ลบออกไปก่อน ให้เหลือเฉพาะสี แต่สีเฉย ๆ มันก็ดูไม่ดี… มันไม่ใช่ ต้องบอกว่าการศึกษาสี เอาสิ่งที่เราเรียนรู้เข้าไปก่อน คำว่า</w:t>
      </w:r>
      <w:r>
        <w:t xml:space="preserve"> </w:t>
      </w:r>
      <w:r>
        <w:t xml:space="preserve">“</w:t>
      </w:r>
      <w:r>
        <w:t xml:space="preserve">การศึกษาสี</w:t>
      </w:r>
      <w:r>
        <w:t xml:space="preserve">”</w:t>
      </w:r>
      <w:r>
        <w:t xml:space="preserve"> </w:t>
      </w:r>
      <w:r>
        <w:t xml:space="preserve">นี่ การศึกษาอยู่ข้างหน้า เอาขึ้นมาก่อน การศึกษาสีของเห็นไหมคะ ที่ครูเขียนหัวข้อข้างบนบนกระดาน อันนี้คือคำที่ถูกต้อง เวลาลูกเอาไปเขียน ขวาหรือซ้ายอยู่ตรงนี้ ตอนโคนใช่ไหมคะ การศึกษาสีของแผ่นใบตอนโคน ริมซ้ายอันนี้คือริมซ้าย ของมะนาว เพื่อศึกษาของ… ส่วนย่อย ก็คือ… ซ้าย เข้าใจหรือยัง โอเคนะ แล้วผลการศึกษา ผลการศึกษาออกมาเป็นอย่างไรคะ ใบที่ 1 สีอะไร ใบที่ 1 สีอะไรเอ่ย สีเขียว ใบที่ 2 ล่ะลูก เขียว ๆ หมดเลย ครบหรือยัง 10 เลยนะคะ ครบเลย 10 ใบ ครบเหมือนกันไหม เหมือนกันนะคะ เหมือนกันปีนี้ เราก็เลยบอกว่าผลการศึกษา พบว่าอันนี้คือการสรุปนะลูก ลูกจะต้องไปเขียนอีกใบหนึ่ง แนบมาข้างหลังใบงานนี้ ก็คือสรุปผลการศึกษาบอกว่าสีของแผ่นใบตอนโคนริมซ้ายของมะนาว มีสีเขียวนะคะ มีสีเขียว คิดเป็นร้อยละ 100 ลูกเห็นตัวเลขเข้ามาหรือยัง อันนี้คือตัวเลขเข้ามาทำไม เพราะว่าเราทำซ้ำอยู่ 10 ซ้ำ แล้วเอามาเปรียบเทียบกัน ในบางกรณีในภาพหรือว่ามันสีต่างกัน ใบที่ 1 ที่เราครั้งแรก ที่เราดูอาจจะเป็นสีเขียวอ่อน สีเขียวอ่อนนะ สมมุตินะ ถ้าลูกสังเกตดี ๆ อันนี้มันจะเป็นสีเขียวอ่อน อันที่ 2 สีเขียวธรรมดา อันที่ 3 สีเขียวอ่อนเหมือนกัน อันที่ 4 สีเขียว เผื่อมันมีที่แตกต่างกัน สีเขียวเหมือนกัน แต่เฉดสีต่างกัน เหมือนหรือต่างกันครูถาม นักเรียนคิดว่ามันเหมือนหรือต่างกัน เขียวอ่อน เขียวเข้ม เหมือนกันหรือต่างกัน อันนี้ให้ลูกไปดู พอมาเปรียบเทียบกัน ลูกบอกว่าสีเขียว เขียวมันเหมือนกันหมดเลยใช่ไหม ความเขียวมันเท่ากันเลยใช่ไหมคะ สีเขียวเท่ากันหมดเลย แสดงว่าตัวอย่างตัวอย่างที่ลูกเก็บมานี่ มันน่าจะแบบเป็นตัวอย่างที่อยู่ในเลือกมาแบบใกล้เคียงกันมากนะคะ ไม่ค่อยมีผลอะไร ไม่ค่อยมี Error หรือว่าบางทีถ้าบางคนนะคะ ไปเก็บตัวอย่างมา ตำแหน่งมันไม่ได้ ตำแหน่งมันไม่ได้ แล้วไปเก็บตรงปลายยอดมา สีมันก็จะต่างกัน อันนี้คือความแม่นยำของการเก็บตัวอย่าง วิธีการเก็บนี่ จะเป็นอีกตัวหนึ่ง ที่เวลาเราทำการทดลองนะคะ หรือว่าเวลาเราทำงานนี่ เราจะต้องมีการควบคุมตัวแปร อันไหนที่มันจะมีผลกระทบ กับงานของเรานะคะ เราจะต้องวางแผนแล้วก็เลือกกำหนดวิธีการ เพื่อที่จะทำให้ผลการศึกษานั้นมันตรงที่สุดนะคะ มันแม่นยำที่สุด แล้วมันน่าเชื่อถือที่สุด สิ่งนี้ถามว่ามันน่าเชื่อถือไหมใบเลยนี่ 10 ใบสีเขียว ครูว่าโอเค มันน่าเชื่อถือ สรุปได้เลยว่าสีของแผ่นใบตอนโคนริมซ้ายของมะนาว มีสีเขียวนะคะ คิดเป็นร้อยละ 100 ทั้งหมดเลย วิธีการคิดร้อยละลูกจำได้ไหม เทอม 1 เราเรียนไปแล้ว จำได้ไหมคะ ตัวอย่าง สมมติตัวอย่างมีอยู่ 10 ตัวอย่าง ทุกตัวอย่างเลยมีสีเหมือนกัน ค่าเหมือนกัน นั่นคือคิดเป็นร้อยละ 100 แต่ถ้ามี 1 ตัวอย่างที่แตกต่างกันนะคะ ที่แตกต่างไป อาจจะเป็นสีเหลือง ถ้าเราจะสรุปว่ามี 9 ใบ ไอ้นี่ถ้าสมมุติตัวนี้เป็นสีเขียวอ่อน เอาใหม่นะ อันที่ 1 เป็นสีเขียวอ่อน อันเดียว อันที่ 2 ถึงวันที่ 10เป็นสีเขียว ผลการศึกษาเขาจะบอกว่ามีสีเขียวจำนวน 9 9 อะไรคะ 9 ตัวอย่าง คิดเป็นร้อยละ 90 แล้วก็มีสีเขียวอ่อน 1 ตัวอย่าง คิดเป็นร้อยละ 10 เข้าใจนะ ถ้ามันมีสีอื่นเข้ามาลูกจะต้องเอามาคิด เมื่อไหร่ก็ตามที่เป็นค่าแบบนี้ เราจะค่าที่เราเอามาแปลผลนะคะ มาวิเคราะห์นี่ มันจะคิดเป็นค่าร้อยละนะคะ อันนี้คือเช็กความถี่นั่นแหละ ว่าสีเขียวมีกี่สีนะคะ ว่าสีเขียวมีกี่ซ้ำ แล้วเราก็เอามาคิดเป็นค่าร้อยละ เวลาเราออกไปนำเสนอ นำเสนอผลการเก็บงานของเรานะคะ การวิจัยการเก็บข้อมูลของเรานี่ ไอ้สิ่งสุดท้ายที่มันจะออกไปนำเสนอสู่เวทีที่เราจะออกไปนำเสนอนะคะ มันจะเป็นค่าตัวนี้ คิดเป็นค่าร้อยละเท่าไร มันก็จะเปรียบเทียบได้เลยว่า ใช่มันอันนี้มากกว่าน้อยกว่าหรือมันแตกต่างกันอย่างไร เข้าใจนะ อันนี้คือผลงานของลูกในกลุ่มแรกนะคะ เป็นในเรื่องของสี สิ่งที่ลูกจะต้องแก้ ในครั้งต่อไปที่จะได้ทำในคาบ 3 คาบ 4 คืออะไร แบบบันทึกข้อมูลนะลูก แบบบันทึกของข้อมูลลูกจะต้องเปลี่ยนนะคะ เรื่องนี้ผลการเรียนรู้มันเกี่ยวกับสี เพราะฉะนั้น ข้างบนเอารูปร่าง ผิว ขนาด ออกให้หมด เข้าใจนะ แล้วก็เติมการศึกษาสีนะคะ ขึ้นไปข้างบน กลุ่มนี้ได้แล้ว อันที่ 2 ที่ลูกบันทึกข้อมูล คือรูปร่าง รูปร่างแผ่นใบริมซ้าย อันนี้ลักษณะการมอง ลูกมองเป็นรูปสามเหลี่ยมมุมฉาก ใช่ไหม มองเป็นรูปสามเหลี่ยมมุมฉาก มันฉากตรงไหน เผอิญลูกไป ตรงนี้มันตัด ตัดแบ่งแล้วใช่ไหมคะ แบ่งครึ่งริมซ้ายกับขวา มันก็เลยกลายเป็นมุมฉากอยู่ตรงนี้ข้างบนนะคะ อันนี้ก็ถูก ถ้ามอง… ถ้ามองโดยใช้สายตานะคะ ไม่ใช้เครื่องมือมาวัดนี่ มันก็จะมองแล้วมันอาจจะใช่นะคะ แต่ถ้าเมื่อไหร่ที่เราใช้เส้นนะคะ ไม้บรรทัดมาทาบ ถ้าเราใช้ไม้บรรทัดวัด คุณสมบัติของสามเหลี่ยมมุมฉากนะ เส้นตรงอันนี้มันจะเป็นเส้นตรงข้างบนน่ะลูก ขวาเห็นไหมมันตรง แต่ไอ้มุมเส้นนี้ของแผ่นใบที่เป็นโค้ง ๆ น่ะ ใบมันจะเป็นโค้งใช่ไหมตอนโคนเห็นไหม มันไม่ได้เป็นเส้นตรง มันไม่ได้เป็นเส้นตรงนะคะ ถ้ามันเป็นสามเหลี่ยมมุมฉากจริง ๆ นะคะ เส้นตรงนี้มันจะเป็นเส้นตรง มันจะตรงเลยนะคะ ไม่ถึงจะเป็นสามเหลี่ยมมุมฉาก แต่อันนี้ไม่เป็นไร ใช่ เป็นการวาดภาพ ถ้ามอง ถ้ามอง มองแบบนี้ มองด้วยสายตานะคะ ไม่ใช้เครื่องมือเลยนะลูก ไม่ใช้เส้นมาวัด ไม่ใช้ไม้บรรทัดนี่มาทาบดู เราก็จะรู้ว่ามันก็คล้าย ๆ ลักษณะสามเหลี่ยมมุมฉากถูกแล้ว แต่ถ้าเมื่อไหร่มันมีเครื่องมือมีไม้บรรทัด คุณสมบัติของสามเหลี่ยมมุมฉากเข้ามาเปรียบเทียบดู ตัวนี้มันจะไม่ใช่ อันนี้ไม่เป็นไร เพราะว่านักเรียนไม่ได้ใช้ตัวมาวัดแล้ว นักเรียนดูแล้ว อนุโลมนะคะ เห็นฉากอยู่ตรงมุมนี้ มุมฉาก ก็คือมีมุมใดมุมนี้ 90 องศา มุมฉาก โอเคนะ เหมือนกันไหม 10 ใบ เหมือนกันไหมลูก เป็นมุมฉากเหมือนกันใช่ไหม เหมือนกัน เหมือนกันเลยนะคะ พอมันเหมือนกันปุ๊บ โอเค ผลของเขาก็บอกว่าเปลี่ยนนะคะ จากสีเมื่อกี้นี้บอกว่ารูปร่างนะคะ เอาคำว่า</w:t>
      </w:r>
      <w:r>
        <w:t xml:space="preserve"> </w:t>
      </w:r>
      <w:r>
        <w:t xml:space="preserve">“</w:t>
      </w:r>
      <w:r>
        <w:t xml:space="preserve">รูปร่าง</w:t>
      </w:r>
      <w:r>
        <w:t xml:space="preserve">”</w:t>
      </w:r>
      <w:r>
        <w:t xml:space="preserve"> </w:t>
      </w:r>
      <w:r>
        <w:t xml:space="preserve">นี่มาใส่ข้างหน้า ของแผ่นใบตอนโคนริมซ้ายของมะนาว เป็นรูปสามเหลี่ยมมุมฉากทั้งหมด คิดเป็นร้อยละ 100 ว่าทั้งหมด 10 อัน เหมือนกันเลยนะคะ อันนี้คือการสรุป เวลาลูกจะเอาไปเขียน ลูกก็เอาแค่ผลการสรุปตรงนี้ ผลการศึกษาตรงนี้น่ะไปเขียน ไปนำเสนอ บอกได้เลยเวลาเป็น Present จากที่ฉันไปศึกษาในเรื่องของรูปร่าง แผ่นใบตอนโคนริมซ้ายของใบมะนาวนะ พบว่ามันเป็นรูปสามเหลี่ยมมุมฉากทั้งหมดเลยคิดเป็นร้อยละ 100 จบ แค่นั้นเองนะคะ ไม่ได้เอาตารางอันนี้ไปใส่ ตัวนี้เป็นขั้นตอนของการเก็บข้อมูลเท่านั้น ว่าข้อมูลนั้นมันน่าเชื่อถือหรือเปล่า เหลืออะไรอีก เมื่อกี้สีไปแล้ว รูปร่างไปแล้วนะคะ ชนิดผิว ผิว ลูกบอกว่าผิวอะไรคะ ผิวหยาบนะคะ ผิวหยาบ ถ้าเรามองด้วยตาเปล่าใบมะนาว ลูกจะคิดว่ามันเป็นผิวเรียบ ๆ ใช่ไหม แต่เมื่อไหร่ที่ลูกสัมผัสน่ะลูก ลูกสัมผัสลูกรู้เลย มันไม่เรียบ และพอมาจับจริง ๆ มันหยาบนะคะ มันหยาบ มันหยาบ เพราะฉะนั้น หยาบหมดเลย น่าเชื่อถือและพอทำซ้ำ 10 ครั้งทุกใบ ตัวอย่างเหมือนกันหมดเลย เพราะฉะนั้น ผลการสรุปเราก็เลย บอกว่าผิวของแผ่นใบตอนโคนริมซ้ายของมะนาวนะคะ มีผิวหยาบทั้งหมดเลย คิดเป็นร้อยละ 100 โอเคนะ อันนี้เข้าใจนะคะ ตัวสุดท้ายคืออะไร สุดท้ายที่ลูกได้ศึกษา คือ ขนาด กลุ่มนี้กำลังจะหมดแล้วนะ อันนี้คือขนาด ขนาดครูให้หาความกว้างและก็ความยาวนะคะ ความกว้างฝั่งนี้ ตรงไหน ความกว้างอยู่ฝั่งไหน กว้างก็คือจากกลางนะคะ ตรงกลางมันนะคะ ออกไปทางซ้ายมือ อันนี้คือความกว้างความยาวนะคะ ความยาวก็คือจากมุมฉากไปถึงตรง โคนมันนะคะ โคนใบ ทีนี่ลูกดูในแต่ละใบที่ลูกดูเหมือนกันไหมคะ ขนาดความกว้างเท่ากันไหม กว้างกับยาวเท่ากันไหม มันต่างกัน นั่นสิ เมื่อขนาดแตกต่างเลย จากสีรูปร่างกับผิวมันต่างกันหมดเลย ถ้ามันเหมือนกันคำตอบเหมือนกัน ขณะที่ขนาดนี่ ทำไมมันถึงต่าง แล้วเราจะมีวิธีการสรุปอย่างไรลูก เราจะสรุปอย่างไรล่ะ อันนี้มันเป็นตัวเลขนะ มันเป็นค่าตัวเลขออกมา พราะฉะนั้น ค่าทางสถิติที่เราจะนำมาวิเคราะห์ นำมาวิเคราะห์ข้อมูลตัวนี้ เราจะเอาตัวไหนมา ถ้าเราอยากจะหาค่ากลางของตัวอย่างทั้ง 10 อันนี้ 10 ใบนี่ หาค่ากลางเลยนะคะ ถ้ามันเป็นตัวเลขนะคะ เอาจำนวนตัวเลขที่ได้นี่ ของแต่ละตัวอย่างทั้ง 10 อันมาหาค่าเฉลี่ย เขาเรียกว่ามาหาค่าเฉลี่ย หาค่าตรงกลางนั่นเองเรา ก็จะสามารถบอกได้ว่า แผ่นใบนะคะ ริมซ้ายนี่ มีความกว้างเฉลี่ยเท่าไรนั่น มันเป็นตัวแทนของทั้งหมดเลย มันจะเป็นตัวแทนทั้งหมดเลย วิธีการทำทำอย่างไร หาค่าเฉลี่ยทำอย่างไรลูก ลูกรู้ไหม หาค่าเฉลี่ยทำอย่างไรนะ มันมี 10 ตัวอย่างแล้วก็เอาสมมติหาความกว้างหาความกว้าง ใช่ หาความกว้างเราก็ดูเอาความกว้างนะลูก เอาความกว้างนี่ ตัวที่ 1 มาบวกกับตัวที่ 2 เอามารวมกันนะคะ บวกกับ 3 ตัวที่ 3 นะคะ ตัวอย่างที่ 3 ก็อย่างที่ 4 ทั้งหมด 10 ตัวอย่าง เอามารวมกันบวกกันนะคะ เอาเฉพาะความกว้างนะ รอก่อน ความยาวรอก่อนนะคะ เอาความกว้างอย่างเดียวนะ ไม่ใช่อย่ามามั่ว เอากว้างบวกยาว อันนี้ไม่เอา เราจะต้องดูตรงไหน เราต้องเอาค่าตรงนั้นมานะคะ มาหาเสร็จแล้วนะ กว้าง 2.6 อันที่ 2 1.8 อันที่ 3 2.4 อันที่ 4 2.2 อันที่ 5 2.1 นะคะ มีทั้งหมดเท่าไร เอามารวมกัน เอามารวมกัน อะไรนะ บอกว่าเอาใหม่ใช่ไหม โอเค โอเค ไม่เป็นไรอันนี้ครูอ่านให้ดูเฉย ๆ แต่เวลาลูกไปทำมันมีใบงานของลูกอยู่แล้วเห็นชัดเจน วิธีการความกว้างนี้หาค่าเฉลี่ย เอาเฉพาะความกว้างมารวมกัน มีทั้งหมด 10 10 ข้อมูลนะคะ เอามาบวกกันทั้งหมด เสร็จแล้วเอาอะไรมาหาร เอาอะไรมาหารดี บวกเสร็จแล้ว เอาจำนวนตัวอย่างทั้งหมด มันมีกี่ตัวอย่าง ตัวอย่างทั้งหมดมันมีกี่ตัวอย่าง ที่เราไปเก็บมา มันมีเท่าไร ใช่ มันมีสิทธิ์นะคะ 10 ตัวอย่างเพราะฉะนั้นเราก็เอา 10 มาหารจำได้ ในสัปดาห์หรือในเทอมที่แล้วนะลูก เราเรียนแล้วนะค่าเฉลี่ยน่ะจำได้ไหม จำได้ลาง ๆ ค่าเฉลี่ยเอาข้อมูลมาบวกกันข้อมูลมันมีกี่ตัวอย่าง ข้อมูลตัวอย่างเราก็เอา 10 ไปหารนะ 10 หารง่ายเลยใช่ไหม10 หารง่าย ๆ เลยนะคะ อันนี้ก็จะได้ค่าความกว้างเฉลี่ยเท่าไร แล้วเอามาลงตรงนี้ มีความยาวเฉลี่ยเท่าไร เหมือนเดิมกับความกว้างเลย แต่ข้อมูลที่เราเอามารวมกัน ก็คือเลือกเอาตัวที่เป็นความยาว ดูตัวนี้นะคะ เอาความยาวเหมือนกัน เอามารวมกันแล้วหารด้วย 10 นั่นเอง เข้าใจนะ ถามไหม ตรงนี้ถามไหม อันนี้ไปทำเพิ่ม ไปทำเพิ่ม เพราะข้อมูลคือลูกไปเก็บข้อมูลมา เป็นข้อมูลดิบ ถูกต้อง เมื่อไหร่ลูกหาข้อมูลมาแล้ว หาค่าเฉลี่ยเอาค่าเฉลี่ย เอาค่าต่อไปตรงนี้กว้างเฉลี่ยเท่าไร ยาวเฉลี่ยเท่าไร และเวลาลูกไปนำเสนอนะคะ เอาแค่ผลการตรงนี้ ไปนำเสนอในเรื่องของขนาดของแผ่นใบ นี่เฉลี่ยเท่านี้ ความยาวเฉลี่ยเท่านี้ก็พอ ไม่ต้องบอกว่าข้อมูลใบที่ 1 ใบที่ 2 กว้างยาวเท่าไร มันเป็นค่ากลางแล้ว ตัวนี้คือค่ากลางที่เราสามารถเอาไปนำเสนอได้ เป็นการนำข้อมูลนะคะ มาทำเป็นสารสนเทศแล้วก็ออกไปนำเสนอได้ โอเคนะ นี่คือกลุ่มแรกที่ทำคือริมซ้ายใช่ไหมคะ ทีนี้มาดูงานของริมขวาบ้าง อันนี้กลุ่มที่ 2 วาดน่ารักเลยนะคะ ดูนะ สีเป็นไง เหมือนกันไหมลูก สีเหมือนหรือต่างกัน สีอะไร เหมือนกันสีเขียว เพราะฉะนั้น เหมือนกับกลุ่มแรกไหม กลุ่มริมขวา ริมซ้ายไหมลูก เหมือนไหมคะ เหมือนกัน ผลการสรุปก็เหมือนกัน เข้าใจนะ เวลาเขียนไม่ต่างกันเลยนะคะ ตัวนี้รูปร่างสามเหลี่ยมมุมฉากเหมือนกัน เหมือนกันไหม เหมือนไหมลูก เหมือนกับกลุ่มเมื่อกี้ เหมือนกันนะคะ พี่เมย์บอกว่าเหมือน เพราะฉะนั้น สิ่งที่เปลี่ยนคือ เหมือนกัน เพราะฉะนั้น เขียนเหมือนกัน ใช่ นี่เบนซ์สังเกตดีมาก ที่พี่เบนซ์บอกว่ามันเหมือนหรือต่างกัน สิ่งที่มันต่างกันคืออะไร ริมซ้ายกับขวา คำนะคะ คำที่เขียนตรงนี้ แต่ว่าผลของการศึกษาเหมือนกัน คำที่ลูกจะเขียนตอนที่สรุป สรุปเหมือนกัน แต่ว่าไอ้ตำแหน่งตัวอย่างที่เราเลือกศึกษานะคะ กลุ่มหนึ่งจะเป็นริมซ้ายอีกกลุ่มหนึ่งจะเป็นริมขวาของแผ่นใบ อันนี้สังเกตดี ๆ กลุ่มของใคร ก็คือกลุ่มของคนนั้นไม่ใช่เขียนไปตามเพื่อนเลยนะคะ ให้ตัวอย่าง ก็คือกลุ่มริมซ้าย ที่ถามก็คือกลุ่มริมขวาที่ยังเหลือยังไม่ได้ทำ เพราะฉะนั้น เขียนให้ถูกนะคะ เป็นอย่างไร เหมือนกัน พี่เรบอกว่าเหมือนกัน เพราะว่าไม่มีอะไรแตกต่างกัน ผลสรุปร้อยละร้อยเลยเป็นหยาบนะคะ ผิว สิ่งนี้แหละค่ะ เหมือนหรือต่างกัน ใช่ เรบอกว่าต่างกัน สิ่งที่ต่างกันลูกจะต้องเอามาคิดแล้วก็มาคำนวณเอง คิดแล้วก็คำนวณเองนะคะ เป็นกลุ่มของใครของเขา โอเคนะ ทีนี้หลังจากที่ลูก คำนวณออกมาได้แล้วนะคะ วิธีการเหมือนกันเลยนะ ที่ครูบอก พอลูกคำนวณออกมาได้แล้ว งานของลูกจะเป็นอยู่ 2 กลุ่มนะคะ ก็คือกลุ่มหนึ่งคือริมซ้าย อีกกลุ่มหนึ่งคือริมขวานะ วันนี้สิ่งที่ครูจะให้ลูกทำ ก็คือเอาข้อมูลนะคะ เอาข้อมูลของทั้ง 2 กลุ่ม ข้อมูลของกลุ่มทั้ง 2 กลุ่มมาทำอะไร เอามาเปรียบเทียบความต่าง ผลการเรียนรู้ที่ได้จากการเรียนรู้ในแต่ละเรื่อง ใช่กลุ่มที่ 1 เรื่องของสีเอามาเปรียบเทียบริมซ้ายกับลิงขวา เหมือนหรือต่างกันแค่นั้นเอง เราก็จะสามารถสรุปเอาของเพื่อนมา เหมือนหรือต่างกันเรื่องสี เหมือนหรือต่างกันคะ ริมซ้าย สีเขียวกลุ่มริมขวาสีเขียว เหมือนกัน ใช่ งานของลูกนะคะ ตัวนี้คือตัวสรุปของวันนี้ ลูกจะต้องเอามาชนกันระหว่าง 2 กลุ่มว่าเปรียบเทียบกันว่าสีทั้ง 2 กลุ่มที่ได้ผลน่ะเหมือนกันไหม ครูคิดแล้ว ครูดูจากข้อมูลที่ลูกทำนี่ รู้แล้วว่าสีนี่มันเหมือนกันนะคะ เปรียบเทียบสีมันเหมือนกัน ผิวก็เหมือนกัน มีผิวหยาบเหมือนกัน อะไรอีกรูปร่างนะคะ รูปร่างก็เหมือนกัน รูปร่างก็เหมือนกัน แต่ที่ต่างก็คือขนาดนั่นเอง ผลการศึกษาครั้งนี้จะสามารถสรุปได้ว่าขนาดของแผ่นใบตอนโคนนะคะ ริมซ้ายกับริมขวานี่จะแตกต่างกัน แค่นั้นเองสิ่งที่ครูอยากได้วันนี้ เข้าใจนะ แต่ลูก ๆ งานของลูกนะคะ งานของลูก วันนี้ก็คือกลุ่มอีกกลุ่มหนึ่ง ที่ริมซ้ายในจะต้องไปเขียนคำสรุปนะคะ กลุ่มของริมขวาก็ต้องไปหาความกว้าง ความยาวเฉลี่ย เขียนลงไปในใบสรุป โอเคนะ ของทุกคน แต่ว่าการทำงานครั้งนี้ เนื่องจากเกิดข้อผิดพลาด เกิดข้อผิดพลาดจากอะไร ทำครั้งแรก ข้อผิดพลาดของเราคืออะไร การไปเก็บตัวอย่างของเราตำแหน่งถูกไหมลูก ให้ครูเดินไป ชั้น 3 แล้ว ลูกให้ครูเดินไปแล้วก็เดินขึ้นมาอีกครั้งสงสารครูหน่อย ครูหัวเข่าไม่ดีแล้วตอนนี้นะเดินมานี่เจ็บมากเลย ขึ้นมาครั้งเดียวลงครั้งเดียวพอลูกต้องทำความเข้าใจอ๋อ ให้ส่องหน้าต่างแล้วลงไปดูเหรอ เอาอย่างนั้นก็ได้ ให้นักเรียนลงไป แต่ครูจะส่องดูว่าถูกไม่ถูกนะคะ เข้าใจนะ ถ้าเข้าใจแล้วให้ลูกทำงานนะคะ เห็นไหม แม่บอกว่าส่งไปเห็น เดี๋ยวครูก็จะส่องอยู่ตรงนี้ เวลาลงไปเก็บตัวอย่างนะคะ ได้ ๆ แต่ก่อนอื่นงานเดิม ที่เรายังทำไม่เสร็จ ก็คือสรุปผลการเรียนรู้นะคะ ถึงแม้ว่าการเก็บตัวอย่างของเรามา ขั้นตอนวิธีการมันจะผิดพลาดไปนะคะ ผิดพลาดไป แต่เราก็ต้องเอางานชิ้นนี้มาสรุปเหมือนกัน เดี๋ยวครูจะแจกใบงานให้แล้วให้ลูกสรุปนะคะ ว่าผลการเรียนรู้ของลูกในสัปดาห์ที่แล้วเป็นอย่างไรนะคะ มีคำถามไหมลูก มีคำถามไหม จำกลุ่มตัวเองได้ไหม ใครริมซ้ายยกมือขึ้น ใครอยู่กลุ่มริมซ้าย กลุ่มริมซ้ายมีใครบ้าง ลืม ลืมหรือยัง ลูกจำไม่ได้ต้องไปดูภาพของตัวเองใช่ไหม อันนี้กลุ่มใคร อันนี้คือริมซ้าย ทำไมหัวมันบอกว่าเล่นซ้าย ดูตำแหน่งให้ดีนะ กลุ่มไหนก็คือกลุ่มนั้น โอเคนะ โอเค ถ้า… มีอะไรสงสัยไหมลูก จะถามไหมคะ เดี๋ยวครูจะให้ทำแล้วนะ ที่ต้องแก้นะ ที่ต้องแก้ก็คือตรงหัวมันนี่ ตรงหัวมันต้องเติมคำว่า</w:t>
      </w:r>
      <w:r>
        <w:t xml:space="preserve"> </w:t>
      </w:r>
      <w:r>
        <w:t xml:space="preserve">“</w:t>
      </w:r>
      <w:r>
        <w:t xml:space="preserve">การศึกษา</w:t>
      </w:r>
      <w:r>
        <w:t xml:space="preserve">”</w:t>
      </w:r>
      <w:r>
        <w:t xml:space="preserve"> </w:t>
      </w:r>
      <w:r>
        <w:t xml:space="preserve">อันนี้ผลการเรียนรู้เกี่ยวกับผิว เอาสี เอารูปร่างขนาดออกนะคะ ให้เหลือเฉพาะผิว ใช่ แต่คำว่า</w:t>
      </w:r>
      <w:r>
        <w:t xml:space="preserve"> </w:t>
      </w:r>
      <w:r>
        <w:t xml:space="preserve">“</w:t>
      </w:r>
      <w:r>
        <w:t xml:space="preserve">การศึกษา</w:t>
      </w:r>
      <w:r>
        <w:t xml:space="preserve">”</w:t>
      </w:r>
      <w:r>
        <w:t xml:space="preserve"> </w:t>
      </w:r>
      <w:r>
        <w:t xml:space="preserve">การศึกษาผิว ของแผ่นใบ ให้ครบตามนี้ ผ่านนะ โอเคนะคะ เดี๋ยวเราทำเราทำกิจกรรมต่อนะคะ ลูก ๆ คะ เวลาจะหมดแล้ว ตอนรับเพื่อนมาใหม่หน่อย หายไปนานเลยนะคะ รณชัย รณชัยเพิ่งมานะ เดี๋ยวเพื่อน ๆ นะคะ เอาเข้ากับต้นเลย เอาเข้ากลุ่มนั้นเลย เพราะว่ามีอยู่ 3 คนนะคะ ก็พอดีเลยเท่ากัน กลุ่มหนึ่งก็ 4 คน อีกคนหนึ่งก็ 4 คนนะคะ โอเคนะ ฝากรณชัยนิดหนึ่งนะคะ ตอนนี้เราเรียนมาได้ประมาณเดือนกว่า ๆ แล้ว ให้ถามเพื่อนนะลูก ให้ถามเพื่อน แล้วเพื่อนที่อยู่ในห้องนะคะ ก็ช่วยนะคะ ช่วยแนะนำเพื่อนด้วย ว่าเราเรียนเรื่องอะไรไปบ้างนะคะ โอเคนะ วันนี้มีคำถามอะไรอีกไหม ถ้าไม่มีหมดเวลาแล้วนะ มีอะไรคุยกับพี่ไหม เข้าใจมากเลยใช่ไหม ถ้าครูล่ามภาษามือเองด้วยได้ไหม ถ้าครูล่ามภาษามือเองนะลูกเข้าใจไหม ได้ไหม ไม่ต้องทำคิดขนาดนั้นก็ได้เบนซ์ เข้าใจนิดหนึ่งใช่ไหม พอครูทำภาษามือ ลูกผมข้าใจนิดหนึ่งเ พราะฉะนั้น ถ้าอันไหนที่ไม่เข้าใจนะคะ ครูจะให้ลูก ๆ น่ะ ทำ ทำเสร็จแล้วครูเอามาทำแบบนี้ ดีกว่ามาแก้ตรงในห้องเลย แล้วให้ลูก ๆ นะคะ ทำใหม่ ทำใหม่ แล้วลูกก็จะมีวิธีการขั้นตอนของการคิดจะเข้าใจมากขึ้นนะคะ สำหรับวันนี้หมดเวลาแล้ว สะกิดเพื่อนด้วยหัวหน้า ยังทำไม่เสร็จใช่ไหม ขอบคุณนะคะ ขอบคุณมาก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ค33102 คณิตศาสตร์ ม.6 (เช้า) 150167</dc:title>
  <dc:creator/>
  <cp:keywords/>
  <dcterms:created xsi:type="dcterms:W3CDTF">2024-01-15T03:32:50Z</dcterms:created>
  <dcterms:modified xsi:type="dcterms:W3CDTF">2024-01-15T03:3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5 มกราคม 2567 เวลา 08.30 น.</vt:lpwstr>
  </property>
  <property fmtid="{D5CDD505-2E9C-101B-9397-08002B2CF9AE}" pid="3" name="subtitle">
    <vt:lpwstr/>
  </property>
</Properties>
</file>